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ditor</w:t>
      </w:r>
      <w:r>
        <w:t xml:space="preserve"> </w:t>
      </w:r>
      <w:r>
        <w:t xml:space="preserve">Position</w:t>
      </w:r>
      <w:r>
        <w:t xml:space="preserve"> </w:t>
      </w:r>
      <w:r>
        <w:t xml:space="preserve">in</w:t>
      </w:r>
      <w:r>
        <w:t xml:space="preserve"> </w:t>
      </w:r>
      <w:r>
        <w:t xml:space="preserve">Senegal</w:t>
      </w:r>
      <w:r>
        <w:t xml:space="preserve"> </w:t>
      </w:r>
      <w:r>
        <w:t xml:space="preserve">Dakar</w:t>
      </w:r>
    </w:p>
    <w:bookmarkStart w:id="25" w:name="cover-letter"/>
    <w:p>
      <w:pPr>
        <w:pStyle w:val="Heading1"/>
      </w:pPr>
      <w:r>
        <w:t xml:space="preserve">Cover Letter</w:t>
      </w:r>
    </w:p>
    <w:p>
      <w:pPr>
        <w:pStyle w:val="FirstParagraph"/>
      </w:pPr>
      <w:r>
        <w:t xml:space="preserve">Dear [Recipient's Name],</w:t>
      </w:r>
    </w:p>
    <w:p>
      <w:pPr>
        <w:pStyle w:val="BodyText"/>
      </w:pPr>
      <w:r>
        <w:t xml:space="preserve">I am writing to express my enthusiastic interest in the Editor position at [Company/Organization Name] in Senegal Dakar. As a dedicated professional with a passion for storytelling, cultural preservation, and journalistic integrity, I believe my experience as an Editor aligns perfectly with the values and goals of your organization. This Cover Letter serves not only as an introduction but also as a testament to my commitment to fostering meaningful narratives that resonate with the diverse communities of Senegal Dakar.</w:t>
      </w:r>
    </w:p>
    <w:bookmarkStart w:id="20" w:name="the-role-of-an-editor-in-senegal-dakar"/>
    <w:p>
      <w:pPr>
        <w:pStyle w:val="Heading2"/>
      </w:pPr>
      <w:r>
        <w:t xml:space="preserve">The Role of an Editor in Senegal Dakar</w:t>
      </w:r>
    </w:p>
    <w:p>
      <w:pPr>
        <w:pStyle w:val="FirstParagraph"/>
      </w:pPr>
      <w:r>
        <w:t xml:space="preserve">As an Editor, my role extends beyond proofreading and refining content. It involves curating voices, amplifying underrepresented perspectives, and ensuring that every piece of writing reflects the richness of Senegalese culture. In a dynamic city like Dakar, where tradition meets modernity, the work of an Editor is crucial in shaping public discourse and preserving the historical narratives that define this vibrant region. I am particularly drawn to your organization’s mission to highlight local stories, and I am eager to contribute my skills in editing, content strategy, and cross-cultural communication to support this vision.</w:t>
      </w:r>
    </w:p>
    <w:bookmarkEnd w:id="20"/>
    <w:bookmarkStart w:id="21" w:name="why-senegal-dakar"/>
    <w:p>
      <w:pPr>
        <w:pStyle w:val="Heading2"/>
      </w:pPr>
      <w:r>
        <w:t xml:space="preserve">Why Senegal Dakar?</w:t>
      </w:r>
    </w:p>
    <w:p>
      <w:pPr>
        <w:pStyle w:val="FirstParagraph"/>
      </w:pPr>
      <w:r>
        <w:t xml:space="preserve">Sengo Dakar is not just a city; it is a cultural hub that embodies the spirit of West Africa. As an Editor with a deep appreciation for the region’s history, language, and social dynamics, I am inspired by the opportunity to work in this unique environment. Senegal Dakar is home to a thriving media landscape, where journalists and editors play a pivotal role in informing the public and advocating for social change. My background in [mention relevant field, e.g., journalism, publishing, or cultural studies] has equipped me with the tools to navigate this space effectively while respecting the local context.</w:t>
      </w:r>
    </w:p>
    <w:p>
      <w:pPr>
        <w:pStyle w:val="BodyText"/>
      </w:pPr>
      <w:r>
        <w:t xml:space="preserve">Having spent time in Senegal and worked with international publications that cover West African issues, I have developed a nuanced understanding of the challenges and opportunities facing media professionals in Dakar. This includes bridging language barriers, navigating complex sociopolitical landscapes, and ensuring that content is both accurate and culturally sensitive. My ability to work collaboratively with writers from diverse backgrounds makes me well-suited to contribute to your team’s success in Senegal Dakar.</w:t>
      </w:r>
    </w:p>
    <w:bookmarkEnd w:id="21"/>
    <w:bookmarkStart w:id="22" w:name="my-experience-as-an-editor"/>
    <w:p>
      <w:pPr>
        <w:pStyle w:val="Heading2"/>
      </w:pPr>
      <w:r>
        <w:t xml:space="preserve">My Experience as an Editor</w:t>
      </w:r>
    </w:p>
    <w:p>
      <w:pPr>
        <w:pStyle w:val="FirstParagraph"/>
      </w:pPr>
      <w:r>
        <w:t xml:space="preserve">With over [X years] of experience as an Editor, I have honed my skills in content development, quality assurance, and editorial strategy. My work has spanned multiple industries, including journalism, publishing, and digital media. In my previous role at [Previous Company/Organization Name], I led a team of writers to produce high-quality articles that garnered significant readership and engagement. I am adept at managing timelines, collaborating with stakeholders, and ensuring that every piece meets the highest standards of clarity and impact.</w:t>
      </w:r>
    </w:p>
    <w:p>
      <w:pPr>
        <w:pStyle w:val="BodyText"/>
      </w:pPr>
      <w:r>
        <w:t xml:space="preserve">One of my proudest achievements was launching a multilingual editorial initiative that focused on bridging gaps between local communities and global audiences. This project required a deep understanding of cultural nuances, which I approached with care and precision. I am confident that my ability to balance creative storytelling with rigorous editorial standards will add value to your team in Senegal Dakar.</w:t>
      </w:r>
    </w:p>
    <w:bookmarkEnd w:id="22"/>
    <w:bookmarkStart w:id="23" w:name="why-you-should-hire-me"/>
    <w:p>
      <w:pPr>
        <w:pStyle w:val="Heading2"/>
      </w:pPr>
      <w:r>
        <w:t xml:space="preserve">Why You Should Hire Me</w:t>
      </w:r>
    </w:p>
    <w:p>
      <w:pPr>
        <w:pStyle w:val="FirstParagraph"/>
      </w:pPr>
      <w:r>
        <w:t xml:space="preserve">What sets me apart as an Editor is my unwavering dedication to excellence and my passion for empowering voices through the written word. I bring a unique blend of technical expertise, cultural awareness, and a results-driven mindset to every project. In Senegal Dakar, where media plays a critical role in shaping public opinion and fostering dialogue, I am eager to contribute my skills to produce content that is both impactful and inclusive.</w:t>
      </w:r>
    </w:p>
    <w:p>
      <w:pPr>
        <w:pStyle w:val="BodyText"/>
      </w:pPr>
      <w:r>
        <w:t xml:space="preserve">Moreover, my adaptability and willingness to learn make me an ideal candidate for this role. I understand that working in Senegal Dakar requires not only editorial expertise but also a deep respect for the region’s traditions and values. I am committed to continuously expanding my knowledge of local issues and collaborating with your team to create content that resonates with the community.</w:t>
      </w:r>
    </w:p>
    <w:bookmarkEnd w:id="23"/>
    <w:bookmarkStart w:id="24" w:name="conclusion"/>
    <w:p>
      <w:pPr>
        <w:pStyle w:val="Heading2"/>
      </w:pPr>
      <w:r>
        <w:t xml:space="preserve">Conclusion</w:t>
      </w:r>
    </w:p>
    <w:p>
      <w:pPr>
        <w:pStyle w:val="FirstParagraph"/>
      </w:pPr>
      <w:r>
        <w:t xml:space="preserve">In conclusion, I am excited about the opportunity to contribute as an Editor in Senegal Dakar. My experience, skills, and passion for storytelling align perfectly with your organization’s mission. I am confident that my background and dedication will enable me to make a meaningful impact in this role. Thank you for considering my application. I look forward to the possibility of discussing how I can contribute to the success of [Company/Organization Name] in Dakar.</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ditor Position in Senegal Dakar</dc:title>
  <dc:creator/>
  <dc:language>en</dc:language>
  <cp:keywords/>
  <dcterms:created xsi:type="dcterms:W3CDTF">2026-07-20T07:29:50Z</dcterms:created>
  <dcterms:modified xsi:type="dcterms:W3CDTF">2026-07-20T07:29:50Z</dcterms:modified>
</cp:coreProperties>
</file>

<file path=docProps/custom.xml><?xml version="1.0" encoding="utf-8"?>
<Properties xmlns="http://schemas.openxmlformats.org/officeDocument/2006/custom-properties" xmlns:vt="http://schemas.openxmlformats.org/officeDocument/2006/docPropsVTypes"/>
</file>